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D540" w14:textId="15FDB756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32512C1E" w14:textId="66B4ADDC" w:rsidR="00BF1751" w:rsidRPr="00424B73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424B73">
        <w:rPr>
          <w:rFonts w:asciiTheme="majorHAnsi" w:hAnsiTheme="majorHAnsi" w:cstheme="majorHAnsi"/>
          <w:b/>
          <w:sz w:val="22"/>
          <w:szCs w:val="22"/>
        </w:rPr>
        <w:t>Date:</w:t>
      </w:r>
      <w:r w:rsidR="00BF1751" w:rsidRPr="00424B7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424B73">
        <w:rPr>
          <w:rFonts w:asciiTheme="majorHAnsi" w:hAnsiTheme="majorHAnsi" w:cstheme="majorHAnsi"/>
          <w:b/>
          <w:sz w:val="22"/>
          <w:szCs w:val="22"/>
        </w:rPr>
        <w:t xml:space="preserve">November 3, </w:t>
      </w:r>
      <w:r w:rsidR="00B27F7F" w:rsidRPr="00424B73">
        <w:rPr>
          <w:rFonts w:asciiTheme="majorHAnsi" w:hAnsiTheme="majorHAnsi" w:cstheme="majorHAnsi"/>
          <w:b/>
          <w:sz w:val="22"/>
          <w:szCs w:val="22"/>
        </w:rPr>
        <w:t>2021</w:t>
      </w:r>
    </w:p>
    <w:p w14:paraId="420DB650" w14:textId="73A5FD88" w:rsidR="00A0085E" w:rsidRPr="00424B73" w:rsidRDefault="00A0085E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424B73">
        <w:rPr>
          <w:rFonts w:asciiTheme="majorHAnsi" w:hAnsiTheme="majorHAnsi" w:cstheme="majorHAnsi"/>
          <w:b/>
          <w:sz w:val="22"/>
          <w:szCs w:val="22"/>
        </w:rPr>
        <w:t>Your Name:</w:t>
      </w:r>
      <w:r w:rsidR="00122B4F" w:rsidRPr="00424B7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2074AF" w:rsidRPr="00424B73">
        <w:rPr>
          <w:rFonts w:asciiTheme="majorHAnsi" w:hAnsiTheme="majorHAnsi" w:cstheme="majorHAnsi"/>
          <w:b/>
          <w:sz w:val="22"/>
          <w:szCs w:val="22"/>
        </w:rPr>
        <w:t>Neil Stahl</w:t>
      </w:r>
    </w:p>
    <w:p w14:paraId="089B5BE0" w14:textId="68FCE6A7" w:rsidR="008B3957" w:rsidRPr="00424B73" w:rsidRDefault="00603A2F" w:rsidP="008B39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bookmarkStart w:id="0" w:name="_Hlk79675729"/>
      <w:r w:rsidRPr="00424B73">
        <w:rPr>
          <w:rFonts w:asciiTheme="majorHAnsi" w:hAnsiTheme="majorHAnsi" w:cstheme="majorHAnsi"/>
          <w:b/>
          <w:sz w:val="22"/>
          <w:szCs w:val="22"/>
        </w:rPr>
        <w:t>Manuscript</w:t>
      </w:r>
      <w:r w:rsidR="008B3957" w:rsidRPr="00424B73">
        <w:rPr>
          <w:rFonts w:asciiTheme="majorHAnsi" w:hAnsiTheme="majorHAnsi" w:cstheme="majorHAnsi"/>
          <w:b/>
          <w:sz w:val="22"/>
          <w:szCs w:val="22"/>
        </w:rPr>
        <w:t xml:space="preserve"> Title:</w:t>
      </w:r>
      <w:r w:rsidR="008B3957" w:rsidRPr="00424B73">
        <w:rPr>
          <w:b/>
        </w:rPr>
        <w:t xml:space="preserve"> </w:t>
      </w:r>
      <w:r w:rsidR="003C7F9D" w:rsidRPr="00424B73">
        <w:rPr>
          <w:rFonts w:asciiTheme="majorHAnsi" w:hAnsiTheme="majorHAnsi" w:cstheme="majorHAnsi"/>
          <w:b/>
          <w:sz w:val="22"/>
          <w:szCs w:val="22"/>
        </w:rPr>
        <w:t>Phase 2 dose-ranging study of the virologic efficacy and safety of the combination COVID-19 antibodies casirivimab and imdevimab in the outpatient setting</w:t>
      </w:r>
    </w:p>
    <w:bookmarkEnd w:id="0"/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1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2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2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1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F90596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F90596" w:rsidRPr="004B25E6" w:rsidRDefault="00F90596" w:rsidP="00F90596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47615FB9" w:rsidR="00F90596" w:rsidRPr="003D6857" w:rsidRDefault="00B27F7F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522776A4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F90596" w:rsidRPr="004B25E6" w:rsidRDefault="00F90596" w:rsidP="00F9059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F90596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F90596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>
              <w:t xml:space="preserve"> </w:t>
            </w:r>
            <w:r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0C47434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3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24EDDD3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3"/>
      <w:tr w:rsidR="00F90596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F90596" w:rsidRPr="00C100C4" w:rsidRDefault="00F90596" w:rsidP="00F90596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44BF3D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yment or honoraria for lectures, presentations, 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0D7A601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lastRenderedPageBreak/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6C082EBB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2552A8B4" w14:textId="77777777" w:rsidTr="00BF1751">
        <w:trPr>
          <w:trHeight w:val="341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10F5A8E2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F90596" w:rsidRPr="00C100C4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9C0598F" w14:textId="77777777" w:rsidTr="00BF1751">
        <w:trPr>
          <w:trHeight w:val="332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F90596" w:rsidRPr="007A5DEE" w14:paraId="5F070C2C" w14:textId="77777777" w:rsidTr="00BF1751">
        <w:trPr>
          <w:trHeight w:val="269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F90596" w:rsidRPr="003D6857" w:rsidRDefault="00F90596" w:rsidP="00F90596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11AC89FD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7801C64A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2074AF">
              <w:rPr>
                <w:rFonts w:asciiTheme="majorHAnsi" w:hAnsiTheme="majorHAnsi" w:cstheme="majorHAnsi"/>
                <w:sz w:val="20"/>
                <w:szCs w:val="22"/>
              </w:rPr>
              <w:t>US10787501: Anti-SARS-CoV-2-Spike Glycoprotein Antibodies and Antigen-Binding Fragments</w:t>
            </w:r>
          </w:p>
        </w:tc>
      </w:tr>
      <w:tr w:rsidR="002074AF" w:rsidRPr="007A5DEE" w14:paraId="4D3532A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F8E77E5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46C6E4CF" w14:textId="3A6CEB5F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744A46D" w14:textId="7B5AF6E8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C817368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0BB5C59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ED232D3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CE4EA4B" w14:textId="179A8AF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4FCE682" w14:textId="20892A8D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DA27029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2074AF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79DA407B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44E89902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2074AF" w:rsidRPr="00C100C4" w:rsidRDefault="002074AF" w:rsidP="002074AF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0B380B43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5A7052C1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2074AF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12C28765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2074AF" w:rsidRPr="00C100C4" w:rsidRDefault="002074AF" w:rsidP="002074AF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2470695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>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496D5447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7C1ED09A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2CFB3634" w:rsidR="002074AF" w:rsidRPr="00C100C4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2074AF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4E449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2074AF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2074AF" w:rsidRPr="003D6857" w:rsidRDefault="002074AF" w:rsidP="002074AF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3C7ED10D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424B73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cwNjc1MDc1NjBR0lEKTi0uzszPAykwrgUA62NenSwAAAA="/>
  </w:docVars>
  <w:rsids>
    <w:rsidRoot w:val="00A814CB"/>
    <w:rsid w:val="00031A47"/>
    <w:rsid w:val="000401F2"/>
    <w:rsid w:val="00042020"/>
    <w:rsid w:val="00057048"/>
    <w:rsid w:val="00074F5D"/>
    <w:rsid w:val="00076842"/>
    <w:rsid w:val="000E1D8D"/>
    <w:rsid w:val="000E4D5E"/>
    <w:rsid w:val="000F2555"/>
    <w:rsid w:val="000F29B1"/>
    <w:rsid w:val="0010143B"/>
    <w:rsid w:val="00122B4F"/>
    <w:rsid w:val="00140AA9"/>
    <w:rsid w:val="00146B21"/>
    <w:rsid w:val="0016153E"/>
    <w:rsid w:val="0018305C"/>
    <w:rsid w:val="0018571A"/>
    <w:rsid w:val="001A342B"/>
    <w:rsid w:val="001B31F7"/>
    <w:rsid w:val="001B7B1F"/>
    <w:rsid w:val="001C6335"/>
    <w:rsid w:val="00201057"/>
    <w:rsid w:val="00204E04"/>
    <w:rsid w:val="00205A26"/>
    <w:rsid w:val="002074AF"/>
    <w:rsid w:val="00207B5F"/>
    <w:rsid w:val="0021427E"/>
    <w:rsid w:val="0022576E"/>
    <w:rsid w:val="00246C31"/>
    <w:rsid w:val="00272ED4"/>
    <w:rsid w:val="002A5AC7"/>
    <w:rsid w:val="002D663F"/>
    <w:rsid w:val="002E201A"/>
    <w:rsid w:val="002E4C0F"/>
    <w:rsid w:val="002F0B7F"/>
    <w:rsid w:val="002F2023"/>
    <w:rsid w:val="002F50D7"/>
    <w:rsid w:val="0030046F"/>
    <w:rsid w:val="0031259E"/>
    <w:rsid w:val="00317989"/>
    <w:rsid w:val="00323746"/>
    <w:rsid w:val="003250F1"/>
    <w:rsid w:val="003371D7"/>
    <w:rsid w:val="0034473D"/>
    <w:rsid w:val="00347913"/>
    <w:rsid w:val="00354FB2"/>
    <w:rsid w:val="00362187"/>
    <w:rsid w:val="00396F99"/>
    <w:rsid w:val="003A1B3C"/>
    <w:rsid w:val="003B5F04"/>
    <w:rsid w:val="003C68F8"/>
    <w:rsid w:val="003C7F9D"/>
    <w:rsid w:val="003D6857"/>
    <w:rsid w:val="003E4B99"/>
    <w:rsid w:val="003F0BFD"/>
    <w:rsid w:val="003F627F"/>
    <w:rsid w:val="00417685"/>
    <w:rsid w:val="00424B73"/>
    <w:rsid w:val="00427771"/>
    <w:rsid w:val="0043775E"/>
    <w:rsid w:val="00446B0C"/>
    <w:rsid w:val="004978BC"/>
    <w:rsid w:val="004B25E6"/>
    <w:rsid w:val="004B5F2D"/>
    <w:rsid w:val="004D7A26"/>
    <w:rsid w:val="004F6A0B"/>
    <w:rsid w:val="00502025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9EC"/>
    <w:rsid w:val="0060338B"/>
    <w:rsid w:val="00603A2F"/>
    <w:rsid w:val="006047DE"/>
    <w:rsid w:val="00612182"/>
    <w:rsid w:val="00617424"/>
    <w:rsid w:val="0062366F"/>
    <w:rsid w:val="00635607"/>
    <w:rsid w:val="0065108D"/>
    <w:rsid w:val="00675073"/>
    <w:rsid w:val="0069161E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53E4E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B3957"/>
    <w:rsid w:val="008C10A8"/>
    <w:rsid w:val="008C3C7F"/>
    <w:rsid w:val="008D018A"/>
    <w:rsid w:val="008F25A9"/>
    <w:rsid w:val="0090020A"/>
    <w:rsid w:val="009166E1"/>
    <w:rsid w:val="009704B2"/>
    <w:rsid w:val="009756CA"/>
    <w:rsid w:val="0098646A"/>
    <w:rsid w:val="009912C4"/>
    <w:rsid w:val="009A5EE1"/>
    <w:rsid w:val="009B5A4A"/>
    <w:rsid w:val="009E5372"/>
    <w:rsid w:val="00A0085E"/>
    <w:rsid w:val="00A16953"/>
    <w:rsid w:val="00A2091D"/>
    <w:rsid w:val="00A24507"/>
    <w:rsid w:val="00A30ACB"/>
    <w:rsid w:val="00A32C40"/>
    <w:rsid w:val="00A435E2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64A1"/>
    <w:rsid w:val="00B26685"/>
    <w:rsid w:val="00B27F7F"/>
    <w:rsid w:val="00B35345"/>
    <w:rsid w:val="00B419DE"/>
    <w:rsid w:val="00B455CC"/>
    <w:rsid w:val="00B70208"/>
    <w:rsid w:val="00B709DD"/>
    <w:rsid w:val="00B901C9"/>
    <w:rsid w:val="00B92738"/>
    <w:rsid w:val="00BA2D28"/>
    <w:rsid w:val="00BA3B72"/>
    <w:rsid w:val="00BB1447"/>
    <w:rsid w:val="00BB7469"/>
    <w:rsid w:val="00BD27A7"/>
    <w:rsid w:val="00BE17D6"/>
    <w:rsid w:val="00BF1751"/>
    <w:rsid w:val="00BF5E95"/>
    <w:rsid w:val="00C06D5B"/>
    <w:rsid w:val="00C100C4"/>
    <w:rsid w:val="00C24810"/>
    <w:rsid w:val="00C268AF"/>
    <w:rsid w:val="00C33AB6"/>
    <w:rsid w:val="00C566C6"/>
    <w:rsid w:val="00C622DE"/>
    <w:rsid w:val="00C66867"/>
    <w:rsid w:val="00C66C9D"/>
    <w:rsid w:val="00C7741B"/>
    <w:rsid w:val="00C83DEF"/>
    <w:rsid w:val="00CA4610"/>
    <w:rsid w:val="00CA5AC5"/>
    <w:rsid w:val="00CB0B0E"/>
    <w:rsid w:val="00CD174D"/>
    <w:rsid w:val="00CE5789"/>
    <w:rsid w:val="00D04D93"/>
    <w:rsid w:val="00D11743"/>
    <w:rsid w:val="00D34B0F"/>
    <w:rsid w:val="00D547CC"/>
    <w:rsid w:val="00D651F7"/>
    <w:rsid w:val="00D951B0"/>
    <w:rsid w:val="00D97EAC"/>
    <w:rsid w:val="00DB4A40"/>
    <w:rsid w:val="00DC05D9"/>
    <w:rsid w:val="00DD0EF1"/>
    <w:rsid w:val="00DE70DE"/>
    <w:rsid w:val="00DE7F3F"/>
    <w:rsid w:val="00E07A1D"/>
    <w:rsid w:val="00E204D7"/>
    <w:rsid w:val="00E26BD9"/>
    <w:rsid w:val="00E457EC"/>
    <w:rsid w:val="00E56039"/>
    <w:rsid w:val="00E705F9"/>
    <w:rsid w:val="00E912EE"/>
    <w:rsid w:val="00E9458D"/>
    <w:rsid w:val="00EC6B20"/>
    <w:rsid w:val="00EC77DC"/>
    <w:rsid w:val="00EE269E"/>
    <w:rsid w:val="00F0031C"/>
    <w:rsid w:val="00F436FB"/>
    <w:rsid w:val="00F60DDC"/>
    <w:rsid w:val="00F6116F"/>
    <w:rsid w:val="00F73FD7"/>
    <w:rsid w:val="00F90596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3</cp:revision>
  <cp:lastPrinted>2019-11-15T18:47:00Z</cp:lastPrinted>
  <dcterms:created xsi:type="dcterms:W3CDTF">2021-10-27T17:10:00Z</dcterms:created>
  <dcterms:modified xsi:type="dcterms:W3CDTF">2021-11-0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